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Isle</w:t>
      </w:r>
      <w:r>
        <w:t xml:space="preserve"> </w:t>
      </w:r>
      <w:r>
        <w:t xml:space="preserve">of</w:t>
      </w:r>
      <w:r>
        <w:t xml:space="preserve"> </w:t>
      </w:r>
      <w:r>
        <w:t xml:space="preserve">Man</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Isle of Man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Isle of Man received a score of 4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sle of Man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Isle of Man received a score of 13.8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Isle of Man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Isle of Man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Isle of Man received a score of 0.4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Isle of Man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Isle of Man received a score of NA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Isle of Man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Isle of Man received a score of 0.1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Isle of Man received a score of 0.2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Isle of Man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Isle of Man received a score of 0.1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Isle of Man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Isle of Man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Isle of Man received a score of NA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Isle of Man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e of Man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e of Man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CA74420-EF04-410F-A9AD-BD1DDFDCCD4F}"/>
</file>

<file path=customXml/itemProps2.xml><?xml version="1.0" encoding="utf-8"?>
<ds:datastoreItem xmlns:ds="http://schemas.openxmlformats.org/officeDocument/2006/customXml" ds:itemID="{E1F0CC79-6E29-4469-A07B-2C351B2B4525}"/>
</file>

<file path=customXml/itemProps3.xml><?xml version="1.0" encoding="utf-8"?>
<ds:datastoreItem xmlns:ds="http://schemas.openxmlformats.org/officeDocument/2006/customXml" ds:itemID="{01FD7EB7-764E-4576-BA6A-B5CC9CDB6A4D}"/>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4:02:52Z</dcterms:created>
  <dcterms:modified xsi:type="dcterms:W3CDTF">2024-11-01T14:0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Isle of Man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